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3B90A" w14:textId="20A88FB4" w:rsidR="007A0764" w:rsidRDefault="00D81A8E" w:rsidP="00591A89">
      <w:pPr>
        <w:rPr>
          <w:b/>
          <w:bCs/>
          <w:sz w:val="28"/>
          <w:szCs w:val="28"/>
          <w:lang w:val="en-US"/>
        </w:rPr>
      </w:pPr>
      <w:r w:rsidRPr="0040783F">
        <w:rPr>
          <w:b/>
          <w:bCs/>
          <w:sz w:val="28"/>
          <w:szCs w:val="28"/>
          <w:lang w:val="en-US"/>
        </w:rPr>
        <w:t>ACAM Digital Transformers Agents Inc.</w:t>
      </w:r>
    </w:p>
    <w:p w14:paraId="1EAB5CF9" w14:textId="601CD282" w:rsidR="0040783F" w:rsidRDefault="00D73DDA" w:rsidP="00591A89">
      <w:pPr>
        <w:rPr>
          <w:lang w:val="en-US"/>
        </w:rPr>
      </w:pPr>
      <w:r>
        <w:rPr>
          <w:lang w:val="en-US"/>
        </w:rPr>
        <w:t>July</w:t>
      </w:r>
      <w:r w:rsidR="0040783F" w:rsidRPr="0040783F">
        <w:rPr>
          <w:lang w:val="en-US"/>
        </w:rPr>
        <w:t xml:space="preserve"> 2019</w:t>
      </w:r>
    </w:p>
    <w:p w14:paraId="4CC4A2E3" w14:textId="77777777" w:rsidR="00643AA3" w:rsidRDefault="00643AA3" w:rsidP="00591A89">
      <w:pPr>
        <w:rPr>
          <w:lang w:val="en-US"/>
        </w:rPr>
      </w:pPr>
    </w:p>
    <w:p w14:paraId="25A0C5D9" w14:textId="076D7644" w:rsidR="0040783F" w:rsidRPr="0040783F" w:rsidRDefault="0040783F" w:rsidP="00591A89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>Project Team:</w:t>
      </w:r>
    </w:p>
    <w:p w14:paraId="55ABD810" w14:textId="4BABA240" w:rsidR="0040783F" w:rsidRPr="0040783F" w:rsidRDefault="0040783F" w:rsidP="00591A89">
      <w:pPr>
        <w:pStyle w:val="ListParagraph"/>
        <w:numPr>
          <w:ilvl w:val="0"/>
          <w:numId w:val="1"/>
        </w:numPr>
        <w:rPr>
          <w:lang w:val="en-US"/>
        </w:rPr>
      </w:pPr>
      <w:r w:rsidRPr="0040783F">
        <w:rPr>
          <w:lang w:val="en-US"/>
        </w:rPr>
        <w:t xml:space="preserve">Ali </w:t>
      </w:r>
      <w:proofErr w:type="spellStart"/>
      <w:r w:rsidRPr="0040783F">
        <w:rPr>
          <w:lang w:val="en-US"/>
        </w:rPr>
        <w:t>Kashani</w:t>
      </w:r>
      <w:proofErr w:type="spellEnd"/>
    </w:p>
    <w:p w14:paraId="6ED70EAF" w14:textId="2FF14333" w:rsidR="0040783F" w:rsidRPr="0040783F" w:rsidRDefault="0040783F" w:rsidP="00591A89">
      <w:pPr>
        <w:pStyle w:val="ListParagraph"/>
        <w:numPr>
          <w:ilvl w:val="0"/>
          <w:numId w:val="1"/>
        </w:numPr>
        <w:rPr>
          <w:lang w:val="en-US"/>
        </w:rPr>
      </w:pPr>
      <w:r w:rsidRPr="0040783F">
        <w:rPr>
          <w:lang w:val="en-US"/>
        </w:rPr>
        <w:t>Artem Lobodanov</w:t>
      </w:r>
    </w:p>
    <w:p w14:paraId="0D5EB84B" w14:textId="127C5236" w:rsidR="0040783F" w:rsidRPr="0040783F" w:rsidRDefault="0040783F" w:rsidP="00591A89">
      <w:pPr>
        <w:pStyle w:val="ListParagraph"/>
        <w:numPr>
          <w:ilvl w:val="0"/>
          <w:numId w:val="1"/>
        </w:numPr>
        <w:rPr>
          <w:lang w:val="en-US"/>
        </w:rPr>
      </w:pPr>
      <w:r w:rsidRPr="0040783F">
        <w:rPr>
          <w:lang w:val="en-US"/>
        </w:rPr>
        <w:t>Chris Habib</w:t>
      </w:r>
    </w:p>
    <w:p w14:paraId="466A96BE" w14:textId="1A5FB3EC" w:rsidR="0040783F" w:rsidRPr="0040783F" w:rsidRDefault="0040783F" w:rsidP="00591A89">
      <w:pPr>
        <w:pStyle w:val="ListParagraph"/>
        <w:numPr>
          <w:ilvl w:val="0"/>
          <w:numId w:val="1"/>
        </w:numPr>
        <w:rPr>
          <w:lang w:val="en-US"/>
        </w:rPr>
      </w:pPr>
      <w:r w:rsidRPr="0040783F">
        <w:rPr>
          <w:lang w:val="en-US"/>
        </w:rPr>
        <w:t>Mehrdad Tavakkolian</w:t>
      </w:r>
    </w:p>
    <w:p w14:paraId="673D9D7E" w14:textId="41CFCBA8" w:rsidR="00D81A8E" w:rsidRDefault="00D81A8E" w:rsidP="00591A89">
      <w:pPr>
        <w:rPr>
          <w:lang w:val="en-US"/>
        </w:rPr>
      </w:pPr>
    </w:p>
    <w:p w14:paraId="5BC4CC03" w14:textId="5077AFBF" w:rsidR="00D81A8E" w:rsidRPr="0040783F" w:rsidRDefault="00D81A8E" w:rsidP="00591A89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>Objective:</w:t>
      </w:r>
    </w:p>
    <w:p w14:paraId="1F8E869B" w14:textId="5AB91E94" w:rsidR="00A670AD" w:rsidRDefault="00B436E0" w:rsidP="00B20F94">
      <w:pPr>
        <w:rPr>
          <w:lang w:val="en-US"/>
        </w:rPr>
      </w:pPr>
      <w:r>
        <w:rPr>
          <w:lang w:val="en-US"/>
        </w:rPr>
        <w:t>With sca</w:t>
      </w:r>
      <w:r w:rsidR="00EA4FAF">
        <w:rPr>
          <w:lang w:val="en-US"/>
        </w:rPr>
        <w:t>rce</w:t>
      </w:r>
      <w:r>
        <w:rPr>
          <w:lang w:val="en-US"/>
        </w:rPr>
        <w:t xml:space="preserve"> res</w:t>
      </w:r>
      <w:r w:rsidR="008C214C">
        <w:rPr>
          <w:lang w:val="en-US"/>
        </w:rPr>
        <w:t>o</w:t>
      </w:r>
      <w:r>
        <w:rPr>
          <w:lang w:val="en-US"/>
        </w:rPr>
        <w:t>ur</w:t>
      </w:r>
      <w:r w:rsidR="008C214C">
        <w:rPr>
          <w:lang w:val="en-US"/>
        </w:rPr>
        <w:t>c</w:t>
      </w:r>
      <w:r>
        <w:rPr>
          <w:lang w:val="en-US"/>
        </w:rPr>
        <w:t xml:space="preserve">es and </w:t>
      </w:r>
      <w:r w:rsidR="00CB67F9">
        <w:rPr>
          <w:lang w:val="en-US"/>
        </w:rPr>
        <w:t xml:space="preserve">budget cuts in the </w:t>
      </w:r>
      <w:r w:rsidR="00643AA3">
        <w:rPr>
          <w:lang w:val="en-US"/>
        </w:rPr>
        <w:t>C</w:t>
      </w:r>
      <w:r w:rsidR="00CB67F9">
        <w:rPr>
          <w:lang w:val="en-US"/>
        </w:rPr>
        <w:t>ity of Toronto</w:t>
      </w:r>
      <w:r w:rsidR="008C214C">
        <w:rPr>
          <w:lang w:val="en-US"/>
        </w:rPr>
        <w:t>,</w:t>
      </w:r>
      <w:r w:rsidR="00CB67F9">
        <w:rPr>
          <w:lang w:val="en-US"/>
        </w:rPr>
        <w:t xml:space="preserve"> we need to </w:t>
      </w:r>
      <w:proofErr w:type="gramStart"/>
      <w:r w:rsidR="00064857">
        <w:rPr>
          <w:lang w:val="en-US"/>
        </w:rPr>
        <w:t>pars</w:t>
      </w:r>
      <w:proofErr w:type="gramEnd"/>
      <w:r w:rsidR="00064857">
        <w:rPr>
          <w:lang w:val="en-US"/>
        </w:rPr>
        <w:t xml:space="preserve"> available</w:t>
      </w:r>
      <w:r w:rsidR="00CB67F9">
        <w:rPr>
          <w:lang w:val="en-US"/>
        </w:rPr>
        <w:t xml:space="preserve"> data to efficiently </w:t>
      </w:r>
      <w:r w:rsidR="00064857">
        <w:rPr>
          <w:lang w:val="en-US"/>
        </w:rPr>
        <w:t>allocate</w:t>
      </w:r>
      <w:r w:rsidR="00CB67F9">
        <w:rPr>
          <w:lang w:val="en-US"/>
        </w:rPr>
        <w:t xml:space="preserve"> the existing </w:t>
      </w:r>
      <w:r w:rsidR="00A670AD">
        <w:rPr>
          <w:lang w:val="en-US"/>
        </w:rPr>
        <w:t>resources with no impact on taxp</w:t>
      </w:r>
      <w:r w:rsidR="008C214C">
        <w:rPr>
          <w:lang w:val="en-US"/>
        </w:rPr>
        <w:t>a</w:t>
      </w:r>
      <w:r w:rsidR="00A670AD">
        <w:rPr>
          <w:lang w:val="en-US"/>
        </w:rPr>
        <w:t>yers.</w:t>
      </w:r>
      <w:r w:rsidR="00B20F94">
        <w:rPr>
          <w:lang w:val="en-US"/>
        </w:rPr>
        <w:t xml:space="preserve"> </w:t>
      </w:r>
      <w:r w:rsidR="00A670AD">
        <w:rPr>
          <w:lang w:val="en-US"/>
        </w:rPr>
        <w:t>Using our program</w:t>
      </w:r>
      <w:r w:rsidR="008C214C">
        <w:rPr>
          <w:lang w:val="en-US"/>
        </w:rPr>
        <w:t>,</w:t>
      </w:r>
      <w:r w:rsidR="00DD00FD">
        <w:rPr>
          <w:lang w:val="en-US"/>
        </w:rPr>
        <w:t xml:space="preserve"> we are </w:t>
      </w:r>
      <w:r w:rsidR="00DB3EE9">
        <w:rPr>
          <w:lang w:val="en-US"/>
        </w:rPr>
        <w:t xml:space="preserve">aiming to identify the </w:t>
      </w:r>
      <w:r w:rsidR="008C214C">
        <w:rPr>
          <w:lang w:val="en-US"/>
        </w:rPr>
        <w:t>a</w:t>
      </w:r>
      <w:r w:rsidR="00050625">
        <w:rPr>
          <w:lang w:val="en-US"/>
        </w:rPr>
        <w:t>reas</w:t>
      </w:r>
      <w:r w:rsidR="00DB3EE9">
        <w:rPr>
          <w:lang w:val="en-US"/>
        </w:rPr>
        <w:t xml:space="preserve"> in T</w:t>
      </w:r>
      <w:r w:rsidR="008C214C">
        <w:rPr>
          <w:lang w:val="en-US"/>
        </w:rPr>
        <w:t>or</w:t>
      </w:r>
      <w:r w:rsidR="00DB3EE9">
        <w:rPr>
          <w:lang w:val="en-US"/>
        </w:rPr>
        <w:t xml:space="preserve">onto </w:t>
      </w:r>
      <w:r w:rsidR="00643AA3">
        <w:rPr>
          <w:lang w:val="en-US"/>
        </w:rPr>
        <w:t>the</w:t>
      </w:r>
      <w:r w:rsidR="00DB3EE9">
        <w:rPr>
          <w:lang w:val="en-US"/>
        </w:rPr>
        <w:t xml:space="preserve"> </w:t>
      </w:r>
      <w:r w:rsidR="00050625">
        <w:rPr>
          <w:lang w:val="en-US"/>
        </w:rPr>
        <w:t>City needs to</w:t>
      </w:r>
      <w:r w:rsidR="00DB3EE9">
        <w:rPr>
          <w:lang w:val="en-US"/>
        </w:rPr>
        <w:t xml:space="preserve"> focu</w:t>
      </w:r>
      <w:r w:rsidR="00080C64">
        <w:rPr>
          <w:lang w:val="en-US"/>
        </w:rPr>
        <w:t xml:space="preserve">s its resources </w:t>
      </w:r>
      <w:r w:rsidR="00AB64B1">
        <w:rPr>
          <w:lang w:val="en-US"/>
        </w:rPr>
        <w:t>on</w:t>
      </w:r>
      <w:r w:rsidR="00080C64">
        <w:rPr>
          <w:lang w:val="en-US"/>
        </w:rPr>
        <w:t xml:space="preserve"> </w:t>
      </w:r>
      <w:r w:rsidR="0006488C">
        <w:rPr>
          <w:lang w:val="en-US"/>
        </w:rPr>
        <w:t xml:space="preserve">and </w:t>
      </w:r>
      <w:r w:rsidR="00080C64">
        <w:rPr>
          <w:lang w:val="en-US"/>
        </w:rPr>
        <w:t xml:space="preserve">predict </w:t>
      </w:r>
      <w:r w:rsidR="0004758B">
        <w:rPr>
          <w:lang w:val="en-US"/>
        </w:rPr>
        <w:t xml:space="preserve">possible income generated from </w:t>
      </w:r>
      <w:r w:rsidR="00383660">
        <w:rPr>
          <w:lang w:val="en-US"/>
        </w:rPr>
        <w:t xml:space="preserve">parking </w:t>
      </w:r>
      <w:r w:rsidR="003E5512">
        <w:rPr>
          <w:lang w:val="en-US"/>
        </w:rPr>
        <w:t>fines.</w:t>
      </w:r>
    </w:p>
    <w:p w14:paraId="559F926D" w14:textId="77777777" w:rsidR="0040783F" w:rsidRPr="0040783F" w:rsidRDefault="0040783F" w:rsidP="00591A89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 xml:space="preserve">Step One: </w:t>
      </w:r>
    </w:p>
    <w:p w14:paraId="384AD14B" w14:textId="7F2B73AF" w:rsidR="0040783F" w:rsidRDefault="0040783F" w:rsidP="00591A89">
      <w:pPr>
        <w:ind w:left="720"/>
        <w:rPr>
          <w:lang w:val="en-US"/>
        </w:rPr>
      </w:pPr>
      <w:r w:rsidRPr="00CA4552">
        <w:rPr>
          <w:highlight w:val="yellow"/>
          <w:lang w:val="en-US"/>
        </w:rPr>
        <w:t xml:space="preserve">Gather the parking data for the </w:t>
      </w:r>
      <w:r w:rsidR="00643AA3">
        <w:rPr>
          <w:highlight w:val="yellow"/>
          <w:lang w:val="en-US"/>
        </w:rPr>
        <w:t>C</w:t>
      </w:r>
      <w:r w:rsidRPr="00CA4552">
        <w:rPr>
          <w:highlight w:val="yellow"/>
          <w:lang w:val="en-US"/>
        </w:rPr>
        <w:t>ity of Toronto (201</w:t>
      </w:r>
      <w:r w:rsidR="00CB67F9" w:rsidRPr="00CA4552">
        <w:rPr>
          <w:highlight w:val="yellow"/>
          <w:lang w:val="en-US"/>
        </w:rPr>
        <w:t>5</w:t>
      </w:r>
      <w:r w:rsidRPr="00CA4552">
        <w:rPr>
          <w:highlight w:val="yellow"/>
          <w:lang w:val="en-US"/>
        </w:rPr>
        <w:t xml:space="preserve"> to 2018) over six million records</w:t>
      </w:r>
      <w:r w:rsidR="00643AA3">
        <w:rPr>
          <w:lang w:val="en-US"/>
        </w:rPr>
        <w:t>.</w:t>
      </w:r>
    </w:p>
    <w:p w14:paraId="42747BF6" w14:textId="600E0004" w:rsidR="0040783F" w:rsidRPr="0040783F" w:rsidRDefault="0040783F" w:rsidP="00591A89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>Step Two:</w:t>
      </w:r>
    </w:p>
    <w:p w14:paraId="23E9E638" w14:textId="5016363C" w:rsidR="004D580F" w:rsidRPr="00C03525" w:rsidRDefault="0040783F" w:rsidP="00C03525">
      <w:pPr>
        <w:ind w:firstLine="720"/>
        <w:rPr>
          <w:highlight w:val="yellow"/>
          <w:lang w:val="en-US"/>
        </w:rPr>
      </w:pPr>
      <w:r w:rsidRPr="00C03525">
        <w:rPr>
          <w:highlight w:val="yellow"/>
          <w:lang w:val="en-US"/>
        </w:rPr>
        <w:t>Data Cleanup via Panda and convert it to SQL database</w:t>
      </w:r>
      <w:r w:rsidR="00414249" w:rsidRPr="00C03525">
        <w:rPr>
          <w:highlight w:val="yellow"/>
          <w:lang w:val="en-US"/>
        </w:rPr>
        <w:t xml:space="preserve"> (10.000 records)</w:t>
      </w:r>
    </w:p>
    <w:p w14:paraId="4BC103B3" w14:textId="63289E18" w:rsidR="0040783F" w:rsidRPr="0040783F" w:rsidRDefault="0040783F" w:rsidP="00591A89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>Step Three:</w:t>
      </w:r>
    </w:p>
    <w:p w14:paraId="46B7C7B0" w14:textId="3116BB25" w:rsidR="0040783F" w:rsidRDefault="0040783F" w:rsidP="00591A89">
      <w:pPr>
        <w:ind w:left="720"/>
        <w:rPr>
          <w:lang w:val="en-US"/>
        </w:rPr>
      </w:pPr>
      <w:r>
        <w:rPr>
          <w:lang w:val="en-US"/>
        </w:rPr>
        <w:t>Demonstrate the ticket category and location based on address and time. User interaction required at this point, by providing the time and address web app creates a visual</w:t>
      </w:r>
      <w:r w:rsidR="00643AA3">
        <w:rPr>
          <w:lang w:val="en-US"/>
        </w:rPr>
        <w:t xml:space="preserve"> map</w:t>
      </w:r>
      <w:r>
        <w:rPr>
          <w:lang w:val="en-US"/>
        </w:rPr>
        <w:t xml:space="preserve"> output</w:t>
      </w:r>
      <w:r w:rsidR="00643AA3">
        <w:rPr>
          <w:lang w:val="en-US"/>
        </w:rPr>
        <w:t>.</w:t>
      </w:r>
    </w:p>
    <w:p w14:paraId="3F991648" w14:textId="4F427A87" w:rsidR="00FC357B" w:rsidRPr="0040783F" w:rsidRDefault="00FC357B" w:rsidP="00591A89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 xml:space="preserve">Step </w:t>
      </w:r>
      <w:r w:rsidR="00353DB0">
        <w:rPr>
          <w:b/>
          <w:bCs/>
          <w:lang w:val="en-US"/>
        </w:rPr>
        <w:t>Four</w:t>
      </w:r>
      <w:r w:rsidRPr="0040783F">
        <w:rPr>
          <w:b/>
          <w:bCs/>
          <w:lang w:val="en-US"/>
        </w:rPr>
        <w:t>:</w:t>
      </w:r>
    </w:p>
    <w:p w14:paraId="6EF8A66A" w14:textId="0937358D" w:rsidR="00FC357B" w:rsidRDefault="0027125D" w:rsidP="00591A89">
      <w:pPr>
        <w:ind w:left="720"/>
        <w:rPr>
          <w:lang w:val="en-US"/>
        </w:rPr>
      </w:pPr>
      <w:r>
        <w:rPr>
          <w:lang w:val="en-US"/>
        </w:rPr>
        <w:t>Load the a</w:t>
      </w:r>
      <w:r w:rsidR="00C97D0B">
        <w:rPr>
          <w:lang w:val="en-US"/>
        </w:rPr>
        <w:t>ctual data set</w:t>
      </w:r>
      <w:r w:rsidR="003B13FE">
        <w:rPr>
          <w:lang w:val="en-US"/>
        </w:rPr>
        <w:t>. (</w:t>
      </w:r>
      <w:proofErr w:type="spellStart"/>
      <w:r w:rsidR="00643AA3">
        <w:rPr>
          <w:lang w:val="en-US"/>
        </w:rPr>
        <w:t>Switech</w:t>
      </w:r>
      <w:proofErr w:type="spellEnd"/>
      <w:r w:rsidR="00643AA3">
        <w:rPr>
          <w:lang w:val="en-US"/>
        </w:rPr>
        <w:t xml:space="preserve"> to u</w:t>
      </w:r>
      <w:r w:rsidR="003B13FE">
        <w:rPr>
          <w:lang w:val="en-US"/>
        </w:rPr>
        <w:t xml:space="preserve">nstructured format </w:t>
      </w:r>
      <w:r w:rsidR="00C97D0B">
        <w:rPr>
          <w:lang w:val="en-US"/>
        </w:rPr>
        <w:t>over twelve million records)</w:t>
      </w:r>
    </w:p>
    <w:p w14:paraId="6EE940B8" w14:textId="2E563EB4" w:rsidR="00353DB0" w:rsidRPr="0040783F" w:rsidRDefault="00353DB0" w:rsidP="00591A89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 xml:space="preserve">Step </w:t>
      </w:r>
      <w:r w:rsidR="00414249">
        <w:rPr>
          <w:b/>
          <w:bCs/>
          <w:lang w:val="en-US"/>
        </w:rPr>
        <w:t>Five</w:t>
      </w:r>
      <w:r w:rsidRPr="0040783F">
        <w:rPr>
          <w:b/>
          <w:bCs/>
          <w:lang w:val="en-US"/>
        </w:rPr>
        <w:t>:</w:t>
      </w:r>
    </w:p>
    <w:p w14:paraId="0564BE4B" w14:textId="260E1194" w:rsidR="00353DB0" w:rsidRDefault="009C01E1" w:rsidP="00591A89">
      <w:pPr>
        <w:ind w:left="720"/>
        <w:rPr>
          <w:lang w:val="en-US"/>
        </w:rPr>
      </w:pPr>
      <w:r>
        <w:rPr>
          <w:lang w:val="en-US"/>
        </w:rPr>
        <w:t>Using</w:t>
      </w:r>
      <w:r w:rsidR="00FE139B">
        <w:rPr>
          <w:lang w:val="en-US"/>
        </w:rPr>
        <w:t xml:space="preserve"> </w:t>
      </w:r>
      <w:r>
        <w:rPr>
          <w:lang w:val="en-US"/>
        </w:rPr>
        <w:t>Machine Learning algorithm</w:t>
      </w:r>
      <w:r w:rsidR="005651C3">
        <w:rPr>
          <w:lang w:val="en-US"/>
        </w:rPr>
        <w:t>s</w:t>
      </w:r>
      <w:r>
        <w:rPr>
          <w:lang w:val="en-US"/>
        </w:rPr>
        <w:t xml:space="preserve"> to forecast the </w:t>
      </w:r>
      <w:r w:rsidR="007370CF">
        <w:rPr>
          <w:lang w:val="en-US"/>
        </w:rPr>
        <w:t>income generated for the City of Toronto</w:t>
      </w:r>
      <w:r w:rsidR="00643AA3">
        <w:rPr>
          <w:lang w:val="en-US"/>
        </w:rPr>
        <w:t>.</w:t>
      </w:r>
    </w:p>
    <w:p w14:paraId="77F39CDF" w14:textId="03C27A06" w:rsidR="00BA6C7C" w:rsidRDefault="00BA6C7C" w:rsidP="00591A89">
      <w:pPr>
        <w:ind w:left="720"/>
        <w:rPr>
          <w:lang w:val="en-US"/>
        </w:rPr>
      </w:pPr>
      <w:r>
        <w:rPr>
          <w:lang w:val="en-US"/>
        </w:rPr>
        <w:t>We use 201</w:t>
      </w:r>
      <w:r w:rsidR="00643AA3">
        <w:rPr>
          <w:lang w:val="en-US"/>
        </w:rPr>
        <w:t>5</w:t>
      </w:r>
      <w:r w:rsidR="004D2B7F">
        <w:rPr>
          <w:lang w:val="en-US"/>
        </w:rPr>
        <w:t xml:space="preserve"> </w:t>
      </w:r>
      <w:r w:rsidR="00643AA3">
        <w:rPr>
          <w:lang w:val="en-US"/>
        </w:rPr>
        <w:t>to</w:t>
      </w:r>
      <w:r w:rsidR="004D2B7F">
        <w:rPr>
          <w:lang w:val="en-US"/>
        </w:rPr>
        <w:t xml:space="preserve"> 2017</w:t>
      </w:r>
      <w:r w:rsidR="004A6714">
        <w:rPr>
          <w:lang w:val="en-US"/>
        </w:rPr>
        <w:t xml:space="preserve"> data</w:t>
      </w:r>
      <w:r w:rsidR="004D2B7F">
        <w:rPr>
          <w:lang w:val="en-US"/>
        </w:rPr>
        <w:t xml:space="preserve"> to train </w:t>
      </w:r>
      <w:r w:rsidR="007750FF">
        <w:rPr>
          <w:lang w:val="en-US"/>
        </w:rPr>
        <w:t>the model</w:t>
      </w:r>
      <w:r w:rsidR="00FE139B">
        <w:rPr>
          <w:lang w:val="en-US"/>
        </w:rPr>
        <w:t>,</w:t>
      </w:r>
      <w:r w:rsidR="004D2B7F">
        <w:rPr>
          <w:lang w:val="en-US"/>
        </w:rPr>
        <w:t xml:space="preserve"> and we use 2018 to test</w:t>
      </w:r>
      <w:r w:rsidR="004A6714">
        <w:rPr>
          <w:lang w:val="en-US"/>
        </w:rPr>
        <w:t xml:space="preserve"> our </w:t>
      </w:r>
      <w:r w:rsidR="002E22CA">
        <w:rPr>
          <w:lang w:val="en-US"/>
        </w:rPr>
        <w:t>prediction</w:t>
      </w:r>
      <w:r w:rsidR="004D2B7F">
        <w:rPr>
          <w:lang w:val="en-US"/>
        </w:rPr>
        <w:t>.</w:t>
      </w:r>
    </w:p>
    <w:p w14:paraId="4334CB39" w14:textId="7E0E2D80" w:rsidR="00E5716F" w:rsidRPr="006F4EBA" w:rsidRDefault="00E5716F" w:rsidP="006F4EBA">
      <w:pPr>
        <w:pStyle w:val="ListParagraph"/>
        <w:numPr>
          <w:ilvl w:val="0"/>
          <w:numId w:val="3"/>
        </w:numPr>
        <w:rPr>
          <w:lang w:val="en-US"/>
        </w:rPr>
      </w:pPr>
      <w:r w:rsidRPr="006F4EBA">
        <w:rPr>
          <w:lang w:val="en-US"/>
        </w:rPr>
        <w:t>Predict monthly income</w:t>
      </w:r>
    </w:p>
    <w:p w14:paraId="5B653454" w14:textId="0AD517D1" w:rsidR="00E5716F" w:rsidRPr="006F4EBA" w:rsidRDefault="00E5716F" w:rsidP="006F4EBA">
      <w:pPr>
        <w:pStyle w:val="ListParagraph"/>
        <w:numPr>
          <w:ilvl w:val="0"/>
          <w:numId w:val="3"/>
        </w:numPr>
        <w:rPr>
          <w:lang w:val="en-US"/>
        </w:rPr>
      </w:pPr>
      <w:r w:rsidRPr="006F4EBA">
        <w:rPr>
          <w:lang w:val="en-US"/>
        </w:rPr>
        <w:t>Predict locations with most tickets</w:t>
      </w:r>
    </w:p>
    <w:p w14:paraId="093F6202" w14:textId="2D5C971A" w:rsidR="00E5716F" w:rsidRPr="006F4EBA" w:rsidRDefault="00E5716F" w:rsidP="006F4EBA">
      <w:pPr>
        <w:pStyle w:val="ListParagraph"/>
        <w:numPr>
          <w:ilvl w:val="0"/>
          <w:numId w:val="3"/>
        </w:numPr>
        <w:rPr>
          <w:lang w:val="en-US"/>
        </w:rPr>
      </w:pPr>
      <w:r w:rsidRPr="006F4EBA">
        <w:rPr>
          <w:lang w:val="en-US"/>
        </w:rPr>
        <w:t>Predict most frequent ticket types</w:t>
      </w:r>
    </w:p>
    <w:p w14:paraId="1C47E7B2" w14:textId="1A32A695" w:rsidR="00353DB0" w:rsidRPr="0040783F" w:rsidRDefault="00353DB0" w:rsidP="00591A89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 xml:space="preserve">Step </w:t>
      </w:r>
      <w:r w:rsidR="00FD7D5A">
        <w:rPr>
          <w:b/>
          <w:bCs/>
          <w:lang w:val="en-US"/>
        </w:rPr>
        <w:t>Six</w:t>
      </w:r>
      <w:r w:rsidRPr="0040783F">
        <w:rPr>
          <w:b/>
          <w:bCs/>
          <w:lang w:val="en-US"/>
        </w:rPr>
        <w:t>:</w:t>
      </w:r>
    </w:p>
    <w:p w14:paraId="16ED3020" w14:textId="0225D6FB" w:rsidR="00353DB0" w:rsidRDefault="009E5FF2" w:rsidP="00591A89">
      <w:pPr>
        <w:ind w:left="720"/>
        <w:rPr>
          <w:lang w:val="en-US"/>
        </w:rPr>
      </w:pPr>
      <w:r>
        <w:rPr>
          <w:lang w:val="en-US"/>
        </w:rPr>
        <w:t>Redesign</w:t>
      </w:r>
      <w:r w:rsidR="00823AE5">
        <w:rPr>
          <w:lang w:val="en-US"/>
        </w:rPr>
        <w:t xml:space="preserve"> the web</w:t>
      </w:r>
      <w:r w:rsidR="002E22CA">
        <w:rPr>
          <w:lang w:val="en-US"/>
        </w:rPr>
        <w:t xml:space="preserve"> </w:t>
      </w:r>
      <w:r w:rsidR="00823AE5">
        <w:rPr>
          <w:lang w:val="en-US"/>
        </w:rPr>
        <w:t>portal and include pr</w:t>
      </w:r>
      <w:r w:rsidR="002E22CA">
        <w:rPr>
          <w:lang w:val="en-US"/>
        </w:rPr>
        <w:t>e</w:t>
      </w:r>
      <w:r w:rsidR="00823AE5">
        <w:rPr>
          <w:lang w:val="en-US"/>
        </w:rPr>
        <w:t>dictions based o</w:t>
      </w:r>
      <w:r w:rsidR="00FD7D5A">
        <w:rPr>
          <w:lang w:val="en-US"/>
        </w:rPr>
        <w:t>n the h</w:t>
      </w:r>
      <w:r w:rsidR="002E22CA">
        <w:rPr>
          <w:lang w:val="en-US"/>
        </w:rPr>
        <w:t>i</w:t>
      </w:r>
      <w:r w:rsidR="00FD7D5A">
        <w:rPr>
          <w:lang w:val="en-US"/>
        </w:rPr>
        <w:t>storic</w:t>
      </w:r>
      <w:r w:rsidR="00030643">
        <w:rPr>
          <w:lang w:val="en-US"/>
        </w:rPr>
        <w:t>al</w:t>
      </w:r>
      <w:r w:rsidR="00FD7D5A">
        <w:rPr>
          <w:lang w:val="en-US"/>
        </w:rPr>
        <w:t xml:space="preserve"> data</w:t>
      </w:r>
      <w:r w:rsidR="00030643">
        <w:rPr>
          <w:lang w:val="en-US"/>
        </w:rPr>
        <w:t xml:space="preserve"> </w:t>
      </w:r>
      <w:r w:rsidR="00F504A4">
        <w:rPr>
          <w:lang w:val="en-US"/>
        </w:rPr>
        <w:t>(drop down)</w:t>
      </w:r>
      <w:r w:rsidR="007750FF">
        <w:rPr>
          <w:lang w:val="en-US"/>
        </w:rPr>
        <w:t>.</w:t>
      </w:r>
      <w:bookmarkStart w:id="0" w:name="_GoBack"/>
      <w:bookmarkEnd w:id="0"/>
    </w:p>
    <w:p w14:paraId="33373AF4" w14:textId="77777777" w:rsidR="00D81A8E" w:rsidRPr="00D81A8E" w:rsidRDefault="00D81A8E" w:rsidP="00591A89">
      <w:pPr>
        <w:rPr>
          <w:lang w:val="en-US"/>
        </w:rPr>
      </w:pPr>
    </w:p>
    <w:sectPr w:rsidR="00D81A8E" w:rsidRPr="00D81A8E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56D6FB" w14:textId="77777777" w:rsidR="00EC2D73" w:rsidRDefault="00EC2D73" w:rsidP="004C5453">
      <w:pPr>
        <w:spacing w:after="0" w:line="240" w:lineRule="auto"/>
      </w:pPr>
      <w:r>
        <w:separator/>
      </w:r>
    </w:p>
  </w:endnote>
  <w:endnote w:type="continuationSeparator" w:id="0">
    <w:p w14:paraId="21DA1D1F" w14:textId="77777777" w:rsidR="00EC2D73" w:rsidRDefault="00EC2D73" w:rsidP="004C5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240961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36BA3C" w14:textId="63D812D3" w:rsidR="004C5453" w:rsidRDefault="004C545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of 2</w:t>
        </w:r>
      </w:p>
    </w:sdtContent>
  </w:sdt>
  <w:p w14:paraId="4B41E7E9" w14:textId="77777777" w:rsidR="004C5453" w:rsidRDefault="004C54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2B4133" w14:textId="77777777" w:rsidR="00EC2D73" w:rsidRDefault="00EC2D73" w:rsidP="004C5453">
      <w:pPr>
        <w:spacing w:after="0" w:line="240" w:lineRule="auto"/>
      </w:pPr>
      <w:r>
        <w:separator/>
      </w:r>
    </w:p>
  </w:footnote>
  <w:footnote w:type="continuationSeparator" w:id="0">
    <w:p w14:paraId="0195C973" w14:textId="77777777" w:rsidR="00EC2D73" w:rsidRDefault="00EC2D73" w:rsidP="004C5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FC253" w14:textId="63F2CD43" w:rsidR="004C5453" w:rsidRPr="00643AA3" w:rsidRDefault="00643AA3" w:rsidP="004C5453">
    <w:pPr>
      <w:pStyle w:val="Header"/>
      <w:jc w:val="center"/>
      <w:rPr>
        <w:sz w:val="56"/>
        <w:szCs w:val="56"/>
        <w:lang w:val="en-US"/>
      </w:rPr>
    </w:pPr>
    <w:r w:rsidRPr="00643AA3">
      <w:rPr>
        <w:sz w:val="56"/>
        <w:szCs w:val="56"/>
        <w:lang w:val="en-US"/>
      </w:rPr>
      <w:t>Project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441C0"/>
    <w:multiLevelType w:val="hybridMultilevel"/>
    <w:tmpl w:val="6F5A3106"/>
    <w:lvl w:ilvl="0" w:tplc="96EEBF5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E3431B"/>
    <w:multiLevelType w:val="hybridMultilevel"/>
    <w:tmpl w:val="10A039A0"/>
    <w:lvl w:ilvl="0" w:tplc="96EEBF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48902C7"/>
    <w:multiLevelType w:val="hybridMultilevel"/>
    <w:tmpl w:val="97983B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MzY2M7Q0MjYztzBR0lEKTi0uzszPAykwrQUAr9imFSwAAAA="/>
  </w:docVars>
  <w:rsids>
    <w:rsidRoot w:val="00D81A8E"/>
    <w:rsid w:val="000049DC"/>
    <w:rsid w:val="00030643"/>
    <w:rsid w:val="0004758B"/>
    <w:rsid w:val="00050625"/>
    <w:rsid w:val="00064857"/>
    <w:rsid w:val="0006488C"/>
    <w:rsid w:val="00080C64"/>
    <w:rsid w:val="00125EAB"/>
    <w:rsid w:val="0027125D"/>
    <w:rsid w:val="002E1EF9"/>
    <w:rsid w:val="002E22CA"/>
    <w:rsid w:val="00353DB0"/>
    <w:rsid w:val="00383660"/>
    <w:rsid w:val="003B13FE"/>
    <w:rsid w:val="003B6497"/>
    <w:rsid w:val="003E5512"/>
    <w:rsid w:val="003F1694"/>
    <w:rsid w:val="0040783F"/>
    <w:rsid w:val="00414249"/>
    <w:rsid w:val="004A6714"/>
    <w:rsid w:val="004B103C"/>
    <w:rsid w:val="004C5453"/>
    <w:rsid w:val="004D2B7F"/>
    <w:rsid w:val="004D580F"/>
    <w:rsid w:val="0050733C"/>
    <w:rsid w:val="005651C3"/>
    <w:rsid w:val="00591A89"/>
    <w:rsid w:val="00643AA3"/>
    <w:rsid w:val="006B3DE9"/>
    <w:rsid w:val="006F4EBA"/>
    <w:rsid w:val="007370CF"/>
    <w:rsid w:val="00760E72"/>
    <w:rsid w:val="007750FF"/>
    <w:rsid w:val="007A0764"/>
    <w:rsid w:val="00823AE5"/>
    <w:rsid w:val="008C214C"/>
    <w:rsid w:val="008D2932"/>
    <w:rsid w:val="00933AF0"/>
    <w:rsid w:val="009C01E1"/>
    <w:rsid w:val="009E5FF2"/>
    <w:rsid w:val="00A670AD"/>
    <w:rsid w:val="00AB64B1"/>
    <w:rsid w:val="00B20F94"/>
    <w:rsid w:val="00B436E0"/>
    <w:rsid w:val="00BA6C7C"/>
    <w:rsid w:val="00C03525"/>
    <w:rsid w:val="00C734AD"/>
    <w:rsid w:val="00C97D0B"/>
    <w:rsid w:val="00CA4552"/>
    <w:rsid w:val="00CB67F9"/>
    <w:rsid w:val="00D34A93"/>
    <w:rsid w:val="00D73DDA"/>
    <w:rsid w:val="00D81A8E"/>
    <w:rsid w:val="00DB3EE9"/>
    <w:rsid w:val="00DD00FD"/>
    <w:rsid w:val="00E5716F"/>
    <w:rsid w:val="00EA4FAF"/>
    <w:rsid w:val="00EC2D73"/>
    <w:rsid w:val="00F504A4"/>
    <w:rsid w:val="00FC357B"/>
    <w:rsid w:val="00FD7D5A"/>
    <w:rsid w:val="00FE1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11C6005"/>
  <w15:chartTrackingRefBased/>
  <w15:docId w15:val="{A1200E76-43B6-4BD1-9D6D-9630C45FB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8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54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453"/>
  </w:style>
  <w:style w:type="paragraph" w:styleId="Footer">
    <w:name w:val="footer"/>
    <w:basedOn w:val="Normal"/>
    <w:link w:val="FooterChar"/>
    <w:uiPriority w:val="99"/>
    <w:unhideWhenUsed/>
    <w:rsid w:val="004C54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4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45C90E-F362-4A68-87E5-6A806E783C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dad Tavakkolian</dc:creator>
  <cp:keywords/>
  <dc:description/>
  <cp:lastModifiedBy>Artem Lobodanov</cp:lastModifiedBy>
  <cp:revision>35</cp:revision>
  <dcterms:created xsi:type="dcterms:W3CDTF">2019-07-06T17:04:00Z</dcterms:created>
  <dcterms:modified xsi:type="dcterms:W3CDTF">2019-07-06T18:02:00Z</dcterms:modified>
</cp:coreProperties>
</file>